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14DB29AD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1FC011AC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5DAA3EDC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</w:t>
            </w:r>
            <w:r w:rsidRPr="009D7DBF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46C90C6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2D511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1AF7B85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2161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sht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EERa: A Framework for Community Prediction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304F88FE" w14:textId="3F18D6CF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kesh Reddy </w:t>
            </w:r>
            <w:proofErr w:type="spellStart"/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mireddy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0547E7A2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63B4F198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proofErr w:type="spellStart"/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faa</w:t>
            </w:r>
            <w:proofErr w:type="spellEnd"/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shid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B32624C" w14:textId="55323FBE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aba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hwan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stin </w:t>
            </w:r>
            <w:proofErr w:type="spellStart"/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rnai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ck Boiscl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tthew Connel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cessible AI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An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3F4CDF" w:rsidRDefault="003F4CDF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90BE9DA" w14:textId="4408A356" w:rsidR="003F4CDF" w:rsidRPr="003F4CDF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224D9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5F4C4BB4" w:rsidR="00224D91" w:rsidRPr="00F02DA3" w:rsidRDefault="00224D91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Md Jamil Ahmed, University of Windsor, MSc </w:t>
            </w:r>
          </w:p>
        </w:tc>
        <w:tc>
          <w:tcPr>
            <w:tcW w:w="1040" w:type="dxa"/>
          </w:tcPr>
          <w:p w14:paraId="0A68F1DF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79CCDC42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224D9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0F0B22FC" w:rsidR="00224D91" w:rsidRDefault="00224D91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Md Jamil Ahmed, University of Windsor, MSc</w:t>
            </w:r>
          </w:p>
        </w:tc>
        <w:tc>
          <w:tcPr>
            <w:tcW w:w="1040" w:type="dxa"/>
          </w:tcPr>
          <w:p w14:paraId="164AB43E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0F1AEDF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509633DF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01E19FED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54669664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39279C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39279C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39A5554E" w:rsidR="0039279C" w:rsidRPr="00C971B1" w:rsidRDefault="0039279C" w:rsidP="0039279C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</w:t>
                  </w:r>
                  <w:r w:rsidR="00F128DE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4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Univer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39279C" w:rsidRDefault="0039279C" w:rsidP="0039279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39279C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39279C" w:rsidRPr="00142C2F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25EE11FD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4D34F7D5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Barzegar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6D788C4B" w:rsidR="004A79D2" w:rsidRPr="00F02DA3" w:rsidRDefault="00F128DE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4A79D2"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A79D2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="004A79D2"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="004A79D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BE47B3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39DEABD8" w:rsidR="00BE47B3" w:rsidRDefault="00F128DE" w:rsidP="00BE47B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E47B3"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40" w:type="dxa"/>
          </w:tcPr>
          <w:p w14:paraId="6BB035A7" w14:textId="77777777" w:rsidR="00BE47B3" w:rsidRDefault="00BE47B3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BE47B3" w:rsidRDefault="00BE47B3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E47B3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6C506FA9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</w:t>
            </w:r>
          </w:p>
        </w:tc>
        <w:tc>
          <w:tcPr>
            <w:tcW w:w="1040" w:type="dxa"/>
          </w:tcPr>
          <w:p w14:paraId="2FCCAF2A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5A68A3DD" w14:textId="05D252E4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E47B3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BE47B3" w:rsidRPr="00C971B1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BE47B3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BE47B3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BE47B3" w:rsidRPr="00DD650C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BE47B3" w:rsidRPr="00DF2329" w:rsidRDefault="00BE47B3" w:rsidP="00BE47B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722"/>
      </w:tblGrid>
      <w:tr w:rsidR="00F77B84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99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F0DF24" w14:textId="77777777" w:rsidTr="003E5A23">
        <w:trPr>
          <w:trHeight w:val="65"/>
        </w:trPr>
        <w:tc>
          <w:tcPr>
            <w:tcW w:w="9270" w:type="dxa"/>
          </w:tcPr>
          <w:p w14:paraId="74FA0EB4" w14:textId="45108CB7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61 Server and Network Administrator</w:t>
            </w:r>
          </w:p>
        </w:tc>
        <w:tc>
          <w:tcPr>
            <w:tcW w:w="990" w:type="dxa"/>
          </w:tcPr>
          <w:p w14:paraId="38131104" w14:textId="1028C370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2023 – </w:t>
            </w:r>
          </w:p>
        </w:tc>
        <w:tc>
          <w:tcPr>
            <w:tcW w:w="722" w:type="dxa"/>
          </w:tcPr>
          <w:p w14:paraId="4E80A96F" w14:textId="3C6BCC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40 Systems Analyst</w:t>
            </w:r>
          </w:p>
        </w:tc>
        <w:tc>
          <w:tcPr>
            <w:tcW w:w="990" w:type="dxa"/>
          </w:tcPr>
          <w:p w14:paraId="149B1309" w14:textId="46BB79D4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pt. 2023 – </w:t>
            </w:r>
          </w:p>
        </w:tc>
        <w:tc>
          <w:tcPr>
            <w:tcW w:w="722" w:type="dxa"/>
          </w:tcPr>
          <w:p w14:paraId="1C3608BA" w14:textId="363A3F1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4B8255F1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6D1D8772" w14:textId="5414A92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51C27926" w:rsidR="000C4E6B" w:rsidRPr="00D37BAF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722" w:type="dxa"/>
          </w:tcPr>
          <w:p w14:paraId="3C4D2EDB" w14:textId="391C0E7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403CF0B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05F33551" w14:textId="7CEAE69B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39CC3F9C" w14:textId="3EE409B2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6BB10C46" w14:textId="3B1B9236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0C4E6B" w:rsidRPr="009F2395" w:rsidRDefault="003E5A23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C4E6B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FEFD66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722" w:type="dxa"/>
          </w:tcPr>
          <w:p w14:paraId="1B320F58" w14:textId="08B041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787DA03F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</w:t>
            </w:r>
            <w:proofErr w:type="spellEnd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rendra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990" w:type="dxa"/>
          </w:tcPr>
          <w:p w14:paraId="1877736B" w14:textId="5A93849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</w:tcPr>
          <w:p w14:paraId="399389A4" w14:textId="26B27BC5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MSc Thesis Committee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990" w:type="dxa"/>
          </w:tcPr>
          <w:p w14:paraId="32F12A00" w14:textId="7D32CB3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</w:tcPr>
          <w:p w14:paraId="68E51C4A" w14:textId="44975964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92A68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48D6CEBE" w:rsidR="00192A68" w:rsidRPr="00483B77" w:rsidRDefault="00192A68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culty of Education</w:t>
            </w:r>
          </w:p>
        </w:tc>
        <w:tc>
          <w:tcPr>
            <w:tcW w:w="1712" w:type="dxa"/>
            <w:gridSpan w:val="2"/>
          </w:tcPr>
          <w:p w14:paraId="02CFDC03" w14:textId="76A2F7C4" w:rsidR="00192A68" w:rsidRPr="00483B77" w:rsidRDefault="00192A68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0C4E6B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1C592FD" w14:textId="59ECCDA8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0C4E6B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Yakin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990" w:type="dxa"/>
          </w:tcPr>
          <w:p w14:paraId="0A989078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19EB012C" w14:textId="5DF337C1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4E6A16A1" w14:textId="189D731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Yash Trivedi</w:t>
            </w:r>
          </w:p>
        </w:tc>
        <w:tc>
          <w:tcPr>
            <w:tcW w:w="990" w:type="dxa"/>
          </w:tcPr>
          <w:p w14:paraId="445CD3EE" w14:textId="5E3116D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383B2F32" w14:textId="68C7DEE6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0C4E6B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teffie Maria Stephen</w:t>
            </w:r>
          </w:p>
        </w:tc>
        <w:tc>
          <w:tcPr>
            <w:tcW w:w="990" w:type="dxa"/>
          </w:tcPr>
          <w:p w14:paraId="447ED098" w14:textId="7902EE25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0152FDC" w14:textId="192A71D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0C4E6B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990" w:type="dxa"/>
          </w:tcPr>
          <w:p w14:paraId="230F73F2" w14:textId="6E09B7C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22DFBFD1" w14:textId="5045810B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6D5118">
      <w:headerReference w:type="first" r:id="rId17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68745" w14:textId="77777777" w:rsidR="006D5118" w:rsidRDefault="006D5118" w:rsidP="00962F84">
      <w:r>
        <w:separator/>
      </w:r>
    </w:p>
  </w:endnote>
  <w:endnote w:type="continuationSeparator" w:id="0">
    <w:p w14:paraId="3AA9CE1F" w14:textId="77777777" w:rsidR="006D5118" w:rsidRDefault="006D5118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ED57A" w14:textId="77777777" w:rsidR="006D5118" w:rsidRDefault="006D5118" w:rsidP="00962F84">
      <w:r>
        <w:separator/>
      </w:r>
    </w:p>
  </w:footnote>
  <w:footnote w:type="continuationSeparator" w:id="0">
    <w:p w14:paraId="77B1E9C2" w14:textId="77777777" w:rsidR="006D5118" w:rsidRDefault="006D5118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15DC06F3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0A4B69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Feb</w:t>
    </w:r>
    <w:r w:rsidR="00F823F0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jOjWgDF4Ekm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64317"/>
    <w:rsid w:val="00066E53"/>
    <w:rsid w:val="00071761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A4B69"/>
    <w:rsid w:val="000B2111"/>
    <w:rsid w:val="000B3760"/>
    <w:rsid w:val="000B5E4C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7EC1"/>
    <w:rsid w:val="00215C53"/>
    <w:rsid w:val="002161BC"/>
    <w:rsid w:val="00224396"/>
    <w:rsid w:val="00224D91"/>
    <w:rsid w:val="002300A5"/>
    <w:rsid w:val="0023433B"/>
    <w:rsid w:val="00242941"/>
    <w:rsid w:val="002465BE"/>
    <w:rsid w:val="00246821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C39"/>
    <w:rsid w:val="003000A3"/>
    <w:rsid w:val="00321921"/>
    <w:rsid w:val="00322026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7DBF"/>
    <w:rsid w:val="00461E41"/>
    <w:rsid w:val="004771E2"/>
    <w:rsid w:val="00477DB6"/>
    <w:rsid w:val="00481812"/>
    <w:rsid w:val="00483B77"/>
    <w:rsid w:val="00487EBE"/>
    <w:rsid w:val="004934E2"/>
    <w:rsid w:val="004A5B3A"/>
    <w:rsid w:val="004A79D2"/>
    <w:rsid w:val="004B4701"/>
    <w:rsid w:val="004B7283"/>
    <w:rsid w:val="004C197F"/>
    <w:rsid w:val="004C5613"/>
    <w:rsid w:val="004C7C9F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82878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8F4D0F"/>
    <w:rsid w:val="00903815"/>
    <w:rsid w:val="009044CD"/>
    <w:rsid w:val="00911BB3"/>
    <w:rsid w:val="009124B3"/>
    <w:rsid w:val="009254A7"/>
    <w:rsid w:val="00926EBD"/>
    <w:rsid w:val="009352BB"/>
    <w:rsid w:val="009353CD"/>
    <w:rsid w:val="00936680"/>
    <w:rsid w:val="0094060D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D7DBF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63ED"/>
    <w:rsid w:val="00AA2F73"/>
    <w:rsid w:val="00AB0420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17DD4"/>
    <w:rsid w:val="00B2179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5AA6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7655"/>
    <w:rsid w:val="00BF1A0C"/>
    <w:rsid w:val="00C00C9D"/>
    <w:rsid w:val="00C0139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5C09"/>
    <w:rsid w:val="00C76582"/>
    <w:rsid w:val="00C86643"/>
    <w:rsid w:val="00C86FF0"/>
    <w:rsid w:val="00C92E8A"/>
    <w:rsid w:val="00C946DC"/>
    <w:rsid w:val="00C974BA"/>
    <w:rsid w:val="00CA0329"/>
    <w:rsid w:val="00CA0709"/>
    <w:rsid w:val="00CA795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0376"/>
    <w:rsid w:val="00D32DEC"/>
    <w:rsid w:val="00D37BAF"/>
    <w:rsid w:val="00D37F15"/>
    <w:rsid w:val="00D421C8"/>
    <w:rsid w:val="00D56632"/>
    <w:rsid w:val="00D80409"/>
    <w:rsid w:val="00D9393C"/>
    <w:rsid w:val="00D94A50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C37"/>
    <w:rsid w:val="00E05F3B"/>
    <w:rsid w:val="00E07FE2"/>
    <w:rsid w:val="00E10366"/>
    <w:rsid w:val="00E158F8"/>
    <w:rsid w:val="00E33B61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6</Pages>
  <Words>4355</Words>
  <Characters>24826</Characters>
  <Application>Microsoft Office Word</Application>
  <DocSecurity>0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291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71</cp:revision>
  <cp:lastPrinted>2024-01-10T20:05:00Z</cp:lastPrinted>
  <dcterms:created xsi:type="dcterms:W3CDTF">2023-10-25T08:29:00Z</dcterms:created>
  <dcterms:modified xsi:type="dcterms:W3CDTF">2024-02-29T07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